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119CAF00" w:rsidR="00A76BAB" w:rsidRDefault="00A76BAB">
      <w:r>
        <w:t>Th</w:t>
      </w:r>
      <w:r w:rsidR="00FE6E62">
        <w:t xml:space="preserve">e </w:t>
      </w:r>
      <w:r w:rsidR="00D0575A">
        <w:t xml:space="preserve">January 2024 </w:t>
      </w:r>
      <w:r>
        <w:t>schedule includes:</w:t>
      </w:r>
    </w:p>
    <w:p w14:paraId="54EC4F13" w14:textId="408E61B8" w:rsidR="00D2708F" w:rsidRDefault="00D2708F" w:rsidP="00E04828">
      <w:pPr>
        <w:pStyle w:val="ListParagraph"/>
        <w:numPr>
          <w:ilvl w:val="0"/>
          <w:numId w:val="5"/>
        </w:numPr>
      </w:pPr>
      <w:r>
        <w:t>January 29</w:t>
      </w:r>
      <w:r w:rsidR="00E04828">
        <w:t>,</w:t>
      </w:r>
      <w:r>
        <w:t xml:space="preserve"> 12-1 p.m.</w:t>
      </w:r>
      <w:r w:rsidR="00E04828">
        <w:t xml:space="preserve"> CST </w:t>
      </w:r>
      <w:r w:rsidR="00E840A3" w:rsidRPr="000E1BF8">
        <w:rPr>
          <w:rStyle w:val="Emphasis"/>
          <w:rFonts w:cstheme="minorHAnsi"/>
          <w:i w:val="0"/>
          <w:iCs w:val="0"/>
          <w:color w:val="000000"/>
        </w:rPr>
        <w:t>–</w:t>
      </w:r>
      <w:r>
        <w:t xml:space="preserve"> Ventilation Strategies Utilizing Ceiling Exhaust and Bathroom Exhaust Fans to Meet Indoor Air Quality Requirements</w:t>
      </w:r>
    </w:p>
    <w:p w14:paraId="5078D07F" w14:textId="77777777" w:rsidR="00E04828" w:rsidRDefault="00E04828" w:rsidP="00E04828">
      <w:pPr>
        <w:pStyle w:val="ListParagraph"/>
      </w:pPr>
    </w:p>
    <w:p w14:paraId="08A281D8" w14:textId="3EA0D2EC" w:rsidR="00D2708F" w:rsidRDefault="00E04828" w:rsidP="00E04828">
      <w:pPr>
        <w:pStyle w:val="ListParagraph"/>
        <w:numPr>
          <w:ilvl w:val="0"/>
          <w:numId w:val="5"/>
        </w:numPr>
      </w:pPr>
      <w:r>
        <w:t>J</w:t>
      </w:r>
      <w:r w:rsidR="00D2708F">
        <w:t>anuary 30</w:t>
      </w:r>
      <w:r>
        <w:t>, 12-1 p.m.</w:t>
      </w:r>
      <w:r w:rsidR="00E840A3">
        <w:t xml:space="preserve"> CST </w:t>
      </w:r>
      <w:r w:rsidR="00E840A3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E840A3">
        <w:rPr>
          <w:rStyle w:val="Emphasis"/>
          <w:rFonts w:cstheme="minorHAnsi"/>
          <w:i w:val="0"/>
          <w:iCs w:val="0"/>
          <w:color w:val="000000"/>
        </w:rPr>
        <w:t xml:space="preserve"> </w:t>
      </w:r>
      <w:r w:rsidR="00D2708F">
        <w:t>Air Distribution for Healthcare Facilities</w:t>
      </w:r>
    </w:p>
    <w:p w14:paraId="585258A1" w14:textId="77777777" w:rsidR="00896605" w:rsidRDefault="00896605" w:rsidP="003A6623"/>
    <w:p w14:paraId="2670B3B1" w14:textId="4A2A6ADC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49D4A32B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 xml:space="preserve">t to you </w:t>
      </w:r>
      <w:r w:rsidR="0028124E">
        <w:t>2 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791B"/>
    <w:rsid w:val="00107F9F"/>
    <w:rsid w:val="0011147A"/>
    <w:rsid w:val="001613D8"/>
    <w:rsid w:val="00196697"/>
    <w:rsid w:val="00225D44"/>
    <w:rsid w:val="00246D38"/>
    <w:rsid w:val="0028124E"/>
    <w:rsid w:val="002A537C"/>
    <w:rsid w:val="002E54E8"/>
    <w:rsid w:val="003232CD"/>
    <w:rsid w:val="00337A8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25DA9"/>
    <w:rsid w:val="00660E25"/>
    <w:rsid w:val="006D7359"/>
    <w:rsid w:val="007572EA"/>
    <w:rsid w:val="007D2C56"/>
    <w:rsid w:val="0085145E"/>
    <w:rsid w:val="00862E67"/>
    <w:rsid w:val="00886550"/>
    <w:rsid w:val="00896605"/>
    <w:rsid w:val="008C5DE0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E5F3E"/>
    <w:rsid w:val="009F1378"/>
    <w:rsid w:val="00A76BAB"/>
    <w:rsid w:val="00A9543E"/>
    <w:rsid w:val="00AE6E0C"/>
    <w:rsid w:val="00B35531"/>
    <w:rsid w:val="00B86E5D"/>
    <w:rsid w:val="00C13E75"/>
    <w:rsid w:val="00C31BCF"/>
    <w:rsid w:val="00C74E4B"/>
    <w:rsid w:val="00D0575A"/>
    <w:rsid w:val="00D25E48"/>
    <w:rsid w:val="00D2708F"/>
    <w:rsid w:val="00D54E5D"/>
    <w:rsid w:val="00D7224A"/>
    <w:rsid w:val="00DA020F"/>
    <w:rsid w:val="00DB5085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8312A"/>
    <w:rsid w:val="00F86688"/>
    <w:rsid w:val="00FB0156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01-04T19:58:00Z</dcterms:created>
  <dcterms:modified xsi:type="dcterms:W3CDTF">2024-01-0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